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70EC3" w14:textId="7EF699EC" w:rsidR="00C04B4A" w:rsidRPr="00C04B4A" w:rsidRDefault="00C04B4A" w:rsidP="00C04B4A">
      <w:pPr>
        <w:pStyle w:val="NoSpacing"/>
        <w:rPr>
          <w:b/>
          <w:bCs/>
          <w:sz w:val="44"/>
          <w:szCs w:val="44"/>
          <w:u w:val="single"/>
        </w:rPr>
      </w:pPr>
      <w:r w:rsidRPr="00C04B4A">
        <w:rPr>
          <w:b/>
          <w:bCs/>
          <w:sz w:val="44"/>
          <w:szCs w:val="44"/>
          <w:u w:val="single"/>
        </w:rPr>
        <w:t>CHRISTMAS IN HOLLIS</w:t>
      </w:r>
    </w:p>
    <w:p w14:paraId="557C0212" w14:textId="116858D0" w:rsidR="00C04B4A" w:rsidRDefault="00C04B4A" w:rsidP="00C04B4A">
      <w:pPr>
        <w:pStyle w:val="NoSpacing"/>
      </w:pPr>
    </w:p>
    <w:p w14:paraId="6B23E918" w14:textId="77777777" w:rsidR="00C04B4A" w:rsidRDefault="00C04B4A" w:rsidP="00C04B4A">
      <w:pPr>
        <w:pStyle w:val="NoSpacing"/>
      </w:pPr>
    </w:p>
    <w:p w14:paraId="5D7956D8" w14:textId="390A7C15" w:rsidR="00C04B4A" w:rsidRDefault="00C04B4A" w:rsidP="00C04B4A">
      <w:pPr>
        <w:pStyle w:val="NoSpacing"/>
      </w:pPr>
      <w:r>
        <w:t>Jingle bells minor intro</w:t>
      </w:r>
    </w:p>
    <w:p w14:paraId="40E1A495" w14:textId="77777777" w:rsidR="00C04B4A" w:rsidRDefault="00C04B4A" w:rsidP="00C04B4A">
      <w:pPr>
        <w:pStyle w:val="NoSpacing"/>
      </w:pPr>
    </w:p>
    <w:p w14:paraId="61C4E47F" w14:textId="17E82BB6" w:rsidR="00C04B4A" w:rsidRPr="00C04B4A" w:rsidRDefault="00C04B4A" w:rsidP="00C04B4A">
      <w:pPr>
        <w:pStyle w:val="NoSpacing"/>
        <w:rPr>
          <w:u w:val="single"/>
        </w:rPr>
      </w:pPr>
      <w:r w:rsidRPr="00C04B4A">
        <w:rPr>
          <w:u w:val="single"/>
        </w:rPr>
        <w:t>HORN LINE</w:t>
      </w:r>
    </w:p>
    <w:p w14:paraId="43EBF4C3" w14:textId="28550C48" w:rsidR="00C04B4A" w:rsidRDefault="00C04B4A" w:rsidP="00C04B4A">
      <w:pPr>
        <w:pStyle w:val="NoSpacing"/>
      </w:pPr>
      <w:r>
        <w:t>Bb min – Eb min // Bb min – Eb min (2x)</w:t>
      </w:r>
    </w:p>
    <w:p w14:paraId="5447DE7B" w14:textId="77777777" w:rsidR="00C04B4A" w:rsidRDefault="00C04B4A" w:rsidP="00C04B4A">
      <w:pPr>
        <w:pStyle w:val="NoSpacing"/>
      </w:pPr>
    </w:p>
    <w:p w14:paraId="02318586" w14:textId="5BB22D23" w:rsidR="00C04B4A" w:rsidRDefault="00C04B4A" w:rsidP="00C04B4A">
      <w:pPr>
        <w:pStyle w:val="NoSpacing"/>
      </w:pPr>
      <w:r w:rsidRPr="00C04B4A">
        <w:t>It was December 24th on Hollis Ave in the dark</w:t>
      </w:r>
      <w:r w:rsidRPr="00C04B4A">
        <w:br/>
        <w:t>When I see a man chilling with his dog in the park</w:t>
      </w:r>
      <w:r w:rsidRPr="00C04B4A">
        <w:br/>
        <w:t>I approached very slowly with my heart full of fear</w:t>
      </w:r>
      <w:r w:rsidRPr="00C04B4A">
        <w:br/>
        <w:t xml:space="preserve">Looked at his dog, oh my God, an ill </w:t>
      </w:r>
      <w:proofErr w:type="gramStart"/>
      <w:r w:rsidRPr="00C04B4A">
        <w:t>reindeer</w:t>
      </w:r>
      <w:proofErr w:type="gramEnd"/>
    </w:p>
    <w:p w14:paraId="5D7A7573" w14:textId="77777777" w:rsidR="00C04B4A" w:rsidRPr="00C04B4A" w:rsidRDefault="00C04B4A" w:rsidP="00C04B4A">
      <w:pPr>
        <w:pStyle w:val="NoSpacing"/>
      </w:pPr>
    </w:p>
    <w:p w14:paraId="40DC10B0" w14:textId="3DF89F89" w:rsidR="00C04B4A" w:rsidRDefault="00C04B4A" w:rsidP="00C04B4A">
      <w:pPr>
        <w:pStyle w:val="NoSpacing"/>
      </w:pPr>
      <w:r w:rsidRPr="00C04B4A">
        <w:t xml:space="preserve">But then I was </w:t>
      </w:r>
      <w:proofErr w:type="spellStart"/>
      <w:r w:rsidRPr="00C04B4A">
        <w:t>illin</w:t>
      </w:r>
      <w:proofErr w:type="spellEnd"/>
      <w:r w:rsidRPr="00C04B4A">
        <w:t>' because the man had a beard</w:t>
      </w:r>
      <w:r w:rsidRPr="00C04B4A">
        <w:br/>
        <w:t>And a bag full of goodies, 12 o'clock had neared</w:t>
      </w:r>
      <w:r w:rsidRPr="00C04B4A">
        <w:br/>
        <w:t>So I turned my head a second and the man had gone</w:t>
      </w:r>
      <w:r w:rsidRPr="00C04B4A">
        <w:br/>
        <w:t xml:space="preserve">But he left his driver's wallet smack dead on the </w:t>
      </w:r>
      <w:proofErr w:type="gramStart"/>
      <w:r w:rsidRPr="00C04B4A">
        <w:t>lawn</w:t>
      </w:r>
      <w:proofErr w:type="gramEnd"/>
    </w:p>
    <w:p w14:paraId="060D0DAF" w14:textId="3DD2ADEB" w:rsidR="00C04B4A" w:rsidRDefault="00C04B4A" w:rsidP="00C04B4A">
      <w:pPr>
        <w:pStyle w:val="NoSpacing"/>
      </w:pPr>
    </w:p>
    <w:p w14:paraId="557913D1" w14:textId="70088724" w:rsidR="00C04B4A" w:rsidRDefault="00C04B4A" w:rsidP="00C04B4A">
      <w:pPr>
        <w:pStyle w:val="NoSpacing"/>
      </w:pPr>
      <w:r w:rsidRPr="00C04B4A">
        <w:t>I picket the wallet up, and then I took a pause</w:t>
      </w:r>
      <w:r w:rsidRPr="00C04B4A">
        <w:br/>
        <w:t>Took out the license and it said "Santa Claus"</w:t>
      </w:r>
      <w:r w:rsidRPr="00C04B4A">
        <w:br/>
        <w:t>A million dollars in it, cold hundreds of G's</w:t>
      </w:r>
      <w:r w:rsidRPr="00C04B4A">
        <w:br/>
        <w:t xml:space="preserve">Enough to buy a boat and matching car with </w:t>
      </w:r>
      <w:proofErr w:type="gramStart"/>
      <w:r w:rsidRPr="00C04B4A">
        <w:t>ease</w:t>
      </w:r>
      <w:proofErr w:type="gramEnd"/>
    </w:p>
    <w:p w14:paraId="1235700F" w14:textId="77777777" w:rsidR="00C04B4A" w:rsidRPr="00C04B4A" w:rsidRDefault="00C04B4A" w:rsidP="00C04B4A">
      <w:pPr>
        <w:pStyle w:val="NoSpacing"/>
      </w:pPr>
    </w:p>
    <w:p w14:paraId="20FA2EA4" w14:textId="2718AC38" w:rsidR="00C04B4A" w:rsidRDefault="00C04B4A" w:rsidP="00C04B4A">
      <w:pPr>
        <w:pStyle w:val="NoSpacing"/>
      </w:pPr>
      <w:r w:rsidRPr="00C04B4A">
        <w:t xml:space="preserve">But I'd never steal from Santa, </w:t>
      </w:r>
      <w:proofErr w:type="spellStart"/>
      <w:r w:rsidRPr="00C04B4A">
        <w:t>'cause</w:t>
      </w:r>
      <w:proofErr w:type="spellEnd"/>
      <w:r w:rsidRPr="00C04B4A">
        <w:t xml:space="preserve"> that </w:t>
      </w:r>
      <w:proofErr w:type="spellStart"/>
      <w:r w:rsidRPr="00C04B4A">
        <w:t>ain't</w:t>
      </w:r>
      <w:proofErr w:type="spellEnd"/>
      <w:r w:rsidRPr="00C04B4A">
        <w:t xml:space="preserve"> right</w:t>
      </w:r>
      <w:r w:rsidRPr="00C04B4A">
        <w:br/>
        <w:t>So I was going home to mail it back to him that night</w:t>
      </w:r>
      <w:r w:rsidRPr="00C04B4A">
        <w:br/>
        <w:t xml:space="preserve">But when I got </w:t>
      </w:r>
      <w:proofErr w:type="gramStart"/>
      <w:r w:rsidRPr="00C04B4A">
        <w:t>home</w:t>
      </w:r>
      <w:proofErr w:type="gramEnd"/>
      <w:r w:rsidRPr="00C04B4A">
        <w:t xml:space="preserve"> I bugged, </w:t>
      </w:r>
      <w:proofErr w:type="spellStart"/>
      <w:r w:rsidRPr="00C04B4A">
        <w:t>'cause</w:t>
      </w:r>
      <w:proofErr w:type="spellEnd"/>
      <w:r w:rsidRPr="00C04B4A">
        <w:t xml:space="preserve"> under the tree</w:t>
      </w:r>
      <w:r w:rsidRPr="00C04B4A">
        <w:br/>
        <w:t>Was a letter from Santa and the dough was for me</w:t>
      </w:r>
    </w:p>
    <w:p w14:paraId="78939FBB" w14:textId="77777777" w:rsidR="00C04B4A" w:rsidRPr="00C04B4A" w:rsidRDefault="00C04B4A" w:rsidP="00C04B4A">
      <w:pPr>
        <w:pStyle w:val="NoSpacing"/>
      </w:pPr>
    </w:p>
    <w:p w14:paraId="3709DED0" w14:textId="77777777" w:rsidR="00C04B4A" w:rsidRPr="00C04B4A" w:rsidRDefault="00C04B4A" w:rsidP="00C04B4A">
      <w:pPr>
        <w:pStyle w:val="NoSpacing"/>
        <w:rPr>
          <w:u w:val="single"/>
        </w:rPr>
      </w:pPr>
      <w:r w:rsidRPr="00C04B4A">
        <w:rPr>
          <w:u w:val="single"/>
        </w:rPr>
        <w:t>HORN LINE</w:t>
      </w:r>
    </w:p>
    <w:p w14:paraId="10B5A8B5" w14:textId="365D6581" w:rsidR="00C04B4A" w:rsidRDefault="00C04B4A" w:rsidP="00C04B4A">
      <w:pPr>
        <w:pStyle w:val="NoSpacing"/>
      </w:pPr>
      <w:r>
        <w:t>Bb min – Eb min // Bb min – Eb min (</w:t>
      </w:r>
      <w:r>
        <w:t>1</w:t>
      </w:r>
      <w:r>
        <w:t>x)</w:t>
      </w:r>
    </w:p>
    <w:p w14:paraId="76F547AE" w14:textId="77777777" w:rsidR="00C04B4A" w:rsidRDefault="00C04B4A" w:rsidP="00C04B4A">
      <w:pPr>
        <w:pStyle w:val="NoSpacing"/>
      </w:pPr>
    </w:p>
    <w:p w14:paraId="38DC0AC4" w14:textId="5BA9277A" w:rsidR="00C04B4A" w:rsidRDefault="00C04B4A" w:rsidP="00C04B4A">
      <w:pPr>
        <w:pStyle w:val="NoSpacing"/>
      </w:pPr>
      <w:r w:rsidRPr="00C04B4A">
        <w:t>It's Christmastime in Hollis Queens</w:t>
      </w:r>
      <w:r w:rsidRPr="00C04B4A">
        <w:br/>
        <w:t>Mom's cooking chicken and collard greens</w:t>
      </w:r>
      <w:r w:rsidRPr="00C04B4A">
        <w:br/>
        <w:t>Rice and stuffing, macaroni and cheese</w:t>
      </w:r>
      <w:r w:rsidRPr="00C04B4A">
        <w:br/>
        <w:t xml:space="preserve">And Santa put gifts under Christmas </w:t>
      </w:r>
      <w:proofErr w:type="gramStart"/>
      <w:r w:rsidRPr="00C04B4A">
        <w:t>trees</w:t>
      </w:r>
      <w:proofErr w:type="gramEnd"/>
    </w:p>
    <w:p w14:paraId="035C6CEF" w14:textId="77777777" w:rsidR="00C04B4A" w:rsidRPr="00C04B4A" w:rsidRDefault="00C04B4A" w:rsidP="00C04B4A">
      <w:pPr>
        <w:pStyle w:val="NoSpacing"/>
      </w:pPr>
    </w:p>
    <w:p w14:paraId="217AC8B5" w14:textId="77777777" w:rsidR="00C04B4A" w:rsidRDefault="00C04B4A" w:rsidP="00C04B4A">
      <w:pPr>
        <w:pStyle w:val="NoSpacing"/>
      </w:pPr>
      <w:r w:rsidRPr="00C04B4A">
        <w:t>Decorate the house with lights at night</w:t>
      </w:r>
      <w:r w:rsidRPr="00C04B4A">
        <w:br/>
        <w:t>Snow's on the ground, snow-white so bright</w:t>
      </w:r>
      <w:r w:rsidRPr="00C04B4A">
        <w:br/>
        <w:t>In the fireplace is the yule log</w:t>
      </w:r>
      <w:r w:rsidRPr="00C04B4A">
        <w:br/>
        <w:t xml:space="preserve">Beneath the mistletoe as we drink egg </w:t>
      </w:r>
      <w:proofErr w:type="spellStart"/>
      <w:proofErr w:type="gramStart"/>
      <w:r w:rsidRPr="00C04B4A">
        <w:t>nog</w:t>
      </w:r>
      <w:proofErr w:type="spellEnd"/>
      <w:proofErr w:type="gramEnd"/>
    </w:p>
    <w:p w14:paraId="6C95DC17" w14:textId="7E729B5F" w:rsidR="00C04B4A" w:rsidRDefault="00C04B4A" w:rsidP="00C04B4A">
      <w:pPr>
        <w:pStyle w:val="NoSpacing"/>
      </w:pPr>
      <w:r w:rsidRPr="00C04B4A">
        <w:br/>
        <w:t>The rhymes that you hear are the rhymes of Darryl's</w:t>
      </w:r>
      <w:r w:rsidRPr="00C04B4A">
        <w:br/>
        <w:t xml:space="preserve">But each and every year we bust Christmas carols, Christmas </w:t>
      </w:r>
      <w:proofErr w:type="gramStart"/>
      <w:r w:rsidRPr="00C04B4A">
        <w:t>carols</w:t>
      </w:r>
      <w:proofErr w:type="gramEnd"/>
    </w:p>
    <w:p w14:paraId="0DBF80A1" w14:textId="77777777" w:rsidR="00C04B4A" w:rsidRPr="00C04B4A" w:rsidRDefault="00C04B4A" w:rsidP="00C04B4A">
      <w:pPr>
        <w:pStyle w:val="NoSpacing"/>
      </w:pPr>
    </w:p>
    <w:p w14:paraId="020EFA0F" w14:textId="77777777" w:rsidR="00C04B4A" w:rsidRPr="00C04B4A" w:rsidRDefault="00C04B4A" w:rsidP="00C04B4A">
      <w:pPr>
        <w:pStyle w:val="NoSpacing"/>
        <w:rPr>
          <w:u w:val="single"/>
        </w:rPr>
      </w:pPr>
      <w:r w:rsidRPr="00C04B4A">
        <w:rPr>
          <w:u w:val="single"/>
        </w:rPr>
        <w:t>HORN LINE</w:t>
      </w:r>
    </w:p>
    <w:p w14:paraId="139BCDB2" w14:textId="77777777" w:rsidR="00C04B4A" w:rsidRDefault="00C04B4A" w:rsidP="00C04B4A">
      <w:pPr>
        <w:pStyle w:val="NoSpacing"/>
      </w:pPr>
      <w:r>
        <w:t>Bb min – Eb min // Bb min – Eb min (1x)</w:t>
      </w:r>
    </w:p>
    <w:p w14:paraId="16E8EB1D" w14:textId="77777777" w:rsidR="00C04B4A" w:rsidRDefault="00C04B4A" w:rsidP="00C04B4A">
      <w:pPr>
        <w:pStyle w:val="NoSpacing"/>
        <w:rPr>
          <w:u w:val="single"/>
        </w:rPr>
      </w:pPr>
    </w:p>
    <w:p w14:paraId="5ABB5C40" w14:textId="516EDA19" w:rsidR="00C04B4A" w:rsidRPr="00C04B4A" w:rsidRDefault="00C04B4A" w:rsidP="00C04B4A">
      <w:pPr>
        <w:pStyle w:val="NoSpacing"/>
        <w:rPr>
          <w:u w:val="single"/>
        </w:rPr>
      </w:pPr>
      <w:r>
        <w:rPr>
          <w:u w:val="single"/>
        </w:rPr>
        <w:lastRenderedPageBreak/>
        <w:t>Joy to the world minor key</w:t>
      </w:r>
    </w:p>
    <w:p w14:paraId="60CED9CA" w14:textId="77777777" w:rsidR="00C04B4A" w:rsidRDefault="00C04B4A" w:rsidP="00C04B4A">
      <w:pPr>
        <w:pStyle w:val="NoSpacing"/>
      </w:pPr>
      <w:r>
        <w:t>Bb min – Eb min // Bb min – Eb min (1x)</w:t>
      </w:r>
    </w:p>
    <w:p w14:paraId="0488EBBF" w14:textId="77777777" w:rsidR="00C04B4A" w:rsidRDefault="00C04B4A" w:rsidP="00C04B4A">
      <w:pPr>
        <w:pStyle w:val="NoSpacing"/>
      </w:pPr>
    </w:p>
    <w:p w14:paraId="53721507" w14:textId="77777777" w:rsidR="00C04B4A" w:rsidRDefault="00C04B4A" w:rsidP="00C04B4A">
      <w:pPr>
        <w:pStyle w:val="NoSpacing"/>
      </w:pPr>
      <w:r w:rsidRPr="00C04B4A">
        <w:t>Rhymes so loud, I'm proud you hear it</w:t>
      </w:r>
      <w:r w:rsidRPr="00C04B4A">
        <w:br/>
        <w:t>It's Christmastime and we got the spirit</w:t>
      </w:r>
      <w:r w:rsidRPr="00C04B4A">
        <w:br/>
        <w:t xml:space="preserve">Jack Frost </w:t>
      </w:r>
      <w:proofErr w:type="spellStart"/>
      <w:r w:rsidRPr="00C04B4A">
        <w:t>chillin</w:t>
      </w:r>
      <w:proofErr w:type="spellEnd"/>
      <w:r w:rsidRPr="00C04B4A">
        <w:t>', the hawk is out</w:t>
      </w:r>
      <w:r w:rsidRPr="00C04B4A">
        <w:br/>
        <w:t>And that's what Christmas is all about</w:t>
      </w:r>
    </w:p>
    <w:p w14:paraId="4C2944DB" w14:textId="24B1C8D3" w:rsidR="00C04B4A" w:rsidRPr="00C04B4A" w:rsidRDefault="00C04B4A" w:rsidP="00C04B4A">
      <w:pPr>
        <w:pStyle w:val="NoSpacing"/>
      </w:pPr>
      <w:r w:rsidRPr="00C04B4A">
        <w:br/>
        <w:t>The time is now, the place is here</w:t>
      </w:r>
      <w:r w:rsidRPr="00C04B4A">
        <w:br/>
        <w:t xml:space="preserve">And the whole wide world is filled with </w:t>
      </w:r>
      <w:proofErr w:type="gramStart"/>
      <w:r w:rsidRPr="00C04B4A">
        <w:t>cheer</w:t>
      </w:r>
      <w:proofErr w:type="gramEnd"/>
    </w:p>
    <w:p w14:paraId="664371FA" w14:textId="03372BC5" w:rsidR="00C04B4A" w:rsidRPr="00C04B4A" w:rsidRDefault="00C04B4A" w:rsidP="00C04B4A">
      <w:pPr>
        <w:pStyle w:val="NoSpacing"/>
      </w:pPr>
      <w:r w:rsidRPr="00C04B4A">
        <w:t xml:space="preserve">My name's </w:t>
      </w:r>
      <w:r>
        <w:t>“Dino”</w:t>
      </w:r>
      <w:r w:rsidRPr="00C04B4A">
        <w:t xml:space="preserve"> with the mic in my hand</w:t>
      </w:r>
      <w:r w:rsidRPr="00C04B4A">
        <w:br/>
        <w:t xml:space="preserve">And I'm chilling and </w:t>
      </w:r>
      <w:proofErr w:type="spellStart"/>
      <w:r w:rsidRPr="00C04B4A">
        <w:t>coolin</w:t>
      </w:r>
      <w:proofErr w:type="spellEnd"/>
      <w:r w:rsidRPr="00C04B4A">
        <w:t>' just like a snowman</w:t>
      </w:r>
      <w:r w:rsidRPr="00C04B4A">
        <w:br/>
        <w:t>So open your eyes, lend us an ear</w:t>
      </w:r>
      <w:r w:rsidRPr="00C04B4A">
        <w:br/>
        <w:t xml:space="preserve">We </w:t>
      </w:r>
      <w:proofErr w:type="spellStart"/>
      <w:r w:rsidRPr="00C04B4A">
        <w:t>wanna</w:t>
      </w:r>
      <w:proofErr w:type="spellEnd"/>
      <w:r w:rsidRPr="00C04B4A">
        <w:t xml:space="preserve"> say Merry Christmas and Happy New Year</w:t>
      </w:r>
    </w:p>
    <w:p w14:paraId="1A9FF0CC" w14:textId="644FAF59" w:rsidR="00C04B4A" w:rsidRDefault="00C04B4A" w:rsidP="00C04B4A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(STOP!)</w:t>
      </w:r>
    </w:p>
    <w:p w14:paraId="6006CF75" w14:textId="0051AB73" w:rsidR="00C04B4A" w:rsidRDefault="00C04B4A" w:rsidP="00C04B4A">
      <w:pPr>
        <w:pStyle w:val="NoSpacing"/>
      </w:pPr>
    </w:p>
    <w:p w14:paraId="01FFB26A" w14:textId="77777777" w:rsidR="00C04B4A" w:rsidRPr="00C04B4A" w:rsidRDefault="00C04B4A" w:rsidP="00C04B4A">
      <w:pPr>
        <w:pStyle w:val="NoSpacing"/>
        <w:rPr>
          <w:u w:val="single"/>
        </w:rPr>
      </w:pPr>
      <w:r w:rsidRPr="00C04B4A">
        <w:rPr>
          <w:u w:val="single"/>
        </w:rPr>
        <w:t>HORN LINE</w:t>
      </w:r>
    </w:p>
    <w:p w14:paraId="496C40A8" w14:textId="77777777" w:rsidR="00C04B4A" w:rsidRDefault="00C04B4A" w:rsidP="00C04B4A">
      <w:pPr>
        <w:pStyle w:val="NoSpacing"/>
      </w:pPr>
      <w:r>
        <w:t>Bb min – Eb min // Bb min – Eb min (2x)</w:t>
      </w:r>
    </w:p>
    <w:p w14:paraId="582B1C7D" w14:textId="58F9570E" w:rsidR="00C04B4A" w:rsidRDefault="00C04B4A" w:rsidP="00C04B4A">
      <w:pPr>
        <w:pStyle w:val="NoSpacing"/>
      </w:pPr>
    </w:p>
    <w:p w14:paraId="708DA5C0" w14:textId="404BACD8" w:rsidR="00C04B4A" w:rsidRDefault="00C04B4A" w:rsidP="00C04B4A">
      <w:pPr>
        <w:pStyle w:val="NoSpacing"/>
      </w:pPr>
      <w:r>
        <w:t>(fade out)</w:t>
      </w:r>
    </w:p>
    <w:sectPr w:rsidR="00C04B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MTAzsjC0sDA0MzdT0lEKTi0uzszPAykwrAUAYYkFziwAAAA="/>
  </w:docVars>
  <w:rsids>
    <w:rsidRoot w:val="00C04B4A"/>
    <w:rsid w:val="00C04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385A9"/>
  <w15:chartTrackingRefBased/>
  <w15:docId w15:val="{5126E381-5945-45F7-A7D1-074654357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4B4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9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96549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057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375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1144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238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8726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038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7</Words>
  <Characters>1699</Characters>
  <Application>Microsoft Office Word</Application>
  <DocSecurity>0</DocSecurity>
  <Lines>14</Lines>
  <Paragraphs>3</Paragraphs>
  <ScaleCrop>false</ScaleCrop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 Rustin</dc:creator>
  <cp:keywords/>
  <dc:description/>
  <cp:lastModifiedBy>Dino Rustin</cp:lastModifiedBy>
  <cp:revision>1</cp:revision>
  <dcterms:created xsi:type="dcterms:W3CDTF">2024-03-12T18:10:00Z</dcterms:created>
  <dcterms:modified xsi:type="dcterms:W3CDTF">2024-03-12T18:15:00Z</dcterms:modified>
</cp:coreProperties>
</file>